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84EBCB" w14:textId="2BA83B45" w:rsidR="008E7AC0" w:rsidRPr="00A02F3F" w:rsidRDefault="008E7AC0" w:rsidP="008E7AC0">
      <w:pPr>
        <w:pStyle w:val="Titre"/>
      </w:pPr>
      <w:r w:rsidRPr="00EC2362">
        <w:rPr>
          <w:lang w:val="de-DE"/>
        </w:rPr>
        <w:t xml:space="preserve">zwingen = er zwingt = er zwang = er hat gezwungen </w:t>
      </w:r>
      <w:r w:rsidRPr="00A02F3F">
        <w:t xml:space="preserve">= </w:t>
      </w:r>
      <w:r w:rsidRPr="00824C69">
        <w:rPr>
          <w:color w:val="FF0000"/>
        </w:rPr>
        <w:t>obliger</w:t>
      </w:r>
    </w:p>
    <w:p w14:paraId="6FF698C9" w14:textId="454AF0EE" w:rsidR="008E7AC0" w:rsidRPr="00824C69" w:rsidRDefault="008E7AC0" w:rsidP="008E7AC0">
      <w:pPr>
        <w:pStyle w:val="Titre"/>
        <w:rPr>
          <w:color w:val="FF0000"/>
        </w:rPr>
      </w:pPr>
      <w:r w:rsidRPr="00EC2362">
        <w:rPr>
          <w:lang w:val="de-DE"/>
        </w:rPr>
        <w:t>ziehen = er zieht = er zog = er hat gezogen</w:t>
      </w:r>
      <w:r w:rsidRPr="00A02F3F">
        <w:t xml:space="preserve"> = </w:t>
      </w:r>
      <w:r w:rsidRPr="00824C69">
        <w:rPr>
          <w:color w:val="FF0000"/>
        </w:rPr>
        <w:t>tirer</w:t>
      </w:r>
    </w:p>
    <w:p w14:paraId="6709C2D6" w14:textId="3C86A816" w:rsidR="008E7AC0" w:rsidRPr="00824C69" w:rsidRDefault="008E7AC0" w:rsidP="008E7AC0">
      <w:pPr>
        <w:pStyle w:val="Titre"/>
        <w:rPr>
          <w:color w:val="FF0000"/>
        </w:rPr>
      </w:pPr>
      <w:r w:rsidRPr="00EC2362">
        <w:rPr>
          <w:lang w:val="de-DE"/>
        </w:rPr>
        <w:t xml:space="preserve">wiegen = er wiegt = er wog = </w:t>
      </w:r>
      <w:r w:rsidR="00B134AE" w:rsidRPr="00EC2362">
        <w:rPr>
          <w:lang w:val="de-DE"/>
        </w:rPr>
        <w:t>er hat gewogen</w:t>
      </w:r>
      <w:r w:rsidR="00B134AE" w:rsidRPr="00A02F3F">
        <w:t xml:space="preserve"> =</w:t>
      </w:r>
      <w:r w:rsidR="00B134AE" w:rsidRPr="00824C69">
        <w:rPr>
          <w:color w:val="FF0000"/>
        </w:rPr>
        <w:t xml:space="preserve"> peser</w:t>
      </w:r>
    </w:p>
    <w:p w14:paraId="14EB25E4" w14:textId="0EB27E2E" w:rsidR="00B134AE" w:rsidRPr="00824C69" w:rsidRDefault="00B134AE" w:rsidP="008E7AC0">
      <w:pPr>
        <w:pStyle w:val="Titre"/>
        <w:rPr>
          <w:color w:val="FF0000"/>
        </w:rPr>
      </w:pPr>
      <w:r w:rsidRPr="00EC2362">
        <w:rPr>
          <w:lang w:val="de-DE"/>
        </w:rPr>
        <w:t>werfen = du wirfst, er wirft = er warf = er hat geworfen</w:t>
      </w:r>
      <w:r w:rsidR="002B6C79" w:rsidRPr="00EC2362">
        <w:rPr>
          <w:lang w:val="de-DE"/>
        </w:rPr>
        <w:t xml:space="preserve"> </w:t>
      </w:r>
      <w:r w:rsidR="002B6C79" w:rsidRPr="00A02F3F">
        <w:t xml:space="preserve">= </w:t>
      </w:r>
      <w:r w:rsidR="002B6C79" w:rsidRPr="00824C69">
        <w:rPr>
          <w:color w:val="FF0000"/>
        </w:rPr>
        <w:t>jeter</w:t>
      </w:r>
    </w:p>
    <w:p w14:paraId="709F532B" w14:textId="7D5A73FA" w:rsidR="002B6C79" w:rsidRPr="00824C69" w:rsidRDefault="00A02F3F" w:rsidP="008E7AC0">
      <w:pPr>
        <w:pStyle w:val="Titre"/>
        <w:rPr>
          <w:color w:val="FF0000"/>
          <w:sz w:val="44"/>
          <w:szCs w:val="44"/>
        </w:rPr>
      </w:pPr>
      <w:r w:rsidRPr="00EC2362">
        <w:rPr>
          <w:sz w:val="44"/>
          <w:szCs w:val="44"/>
          <w:lang w:val="de-DE"/>
        </w:rPr>
        <w:t xml:space="preserve">werben = du </w:t>
      </w:r>
      <w:r w:rsidR="00824C69" w:rsidRPr="00EC2362">
        <w:rPr>
          <w:sz w:val="44"/>
          <w:szCs w:val="44"/>
          <w:lang w:val="de-DE"/>
        </w:rPr>
        <w:t>wirst</w:t>
      </w:r>
      <w:r w:rsidRPr="00EC2362">
        <w:rPr>
          <w:sz w:val="44"/>
          <w:szCs w:val="44"/>
          <w:lang w:val="de-DE"/>
        </w:rPr>
        <w:t>, er wirbt = er warb = er hat geworben</w:t>
      </w:r>
      <w:r w:rsidRPr="00A02F3F">
        <w:rPr>
          <w:sz w:val="44"/>
          <w:szCs w:val="44"/>
        </w:rPr>
        <w:t xml:space="preserve"> = </w:t>
      </w:r>
      <w:r w:rsidRPr="00824C69">
        <w:rPr>
          <w:color w:val="FF0000"/>
          <w:sz w:val="44"/>
          <w:szCs w:val="44"/>
        </w:rPr>
        <w:t>faire de la publicité</w:t>
      </w:r>
    </w:p>
    <w:p w14:paraId="11C4C014" w14:textId="3FADD333" w:rsidR="00A02F3F" w:rsidRPr="00824C69" w:rsidRDefault="00A02F3F" w:rsidP="008E7AC0">
      <w:pPr>
        <w:pStyle w:val="Titre"/>
        <w:rPr>
          <w:color w:val="FF0000"/>
          <w:sz w:val="48"/>
          <w:szCs w:val="48"/>
        </w:rPr>
      </w:pPr>
      <w:r w:rsidRPr="00824C69">
        <w:rPr>
          <w:sz w:val="48"/>
          <w:szCs w:val="48"/>
          <w:lang w:val="de-DE"/>
        </w:rPr>
        <w:t>waschen = du wäschst, er wäscht = er wusch = er hat gewaschen</w:t>
      </w:r>
      <w:r w:rsidRPr="00824C69">
        <w:rPr>
          <w:sz w:val="48"/>
          <w:szCs w:val="48"/>
        </w:rPr>
        <w:t xml:space="preserve"> =</w:t>
      </w:r>
      <w:r w:rsidRPr="00824C69">
        <w:rPr>
          <w:color w:val="FF0000"/>
          <w:sz w:val="48"/>
          <w:szCs w:val="48"/>
        </w:rPr>
        <w:t xml:space="preserve"> laver</w:t>
      </w:r>
    </w:p>
    <w:p w14:paraId="0A8C18C8" w14:textId="4A1E6906" w:rsidR="00A02F3F" w:rsidRPr="00824C69" w:rsidRDefault="00A02F3F" w:rsidP="008E7AC0">
      <w:pPr>
        <w:pStyle w:val="Titre"/>
        <w:rPr>
          <w:color w:val="FF0000"/>
          <w:sz w:val="48"/>
          <w:szCs w:val="48"/>
        </w:rPr>
      </w:pPr>
      <w:r w:rsidRPr="00824C69">
        <w:rPr>
          <w:sz w:val="48"/>
          <w:szCs w:val="48"/>
          <w:lang w:val="de-DE"/>
        </w:rPr>
        <w:t xml:space="preserve">waschen = du wächst, er </w:t>
      </w:r>
      <w:r w:rsidR="00EC2362" w:rsidRPr="00824C69">
        <w:rPr>
          <w:sz w:val="48"/>
          <w:szCs w:val="48"/>
          <w:lang w:val="de-DE"/>
        </w:rPr>
        <w:t xml:space="preserve">wächst = er wuchs = er ist gewachsen </w:t>
      </w:r>
      <w:r w:rsidR="00EC2362" w:rsidRPr="00824C69">
        <w:rPr>
          <w:sz w:val="48"/>
          <w:szCs w:val="48"/>
        </w:rPr>
        <w:t xml:space="preserve">= </w:t>
      </w:r>
      <w:r w:rsidR="00EC2362" w:rsidRPr="00824C69">
        <w:rPr>
          <w:color w:val="FF0000"/>
          <w:sz w:val="48"/>
          <w:szCs w:val="48"/>
        </w:rPr>
        <w:t>grandir</w:t>
      </w:r>
    </w:p>
    <w:p w14:paraId="0BAFE27A" w14:textId="4339CA45" w:rsidR="00EC2362" w:rsidRPr="00824C69" w:rsidRDefault="00EC2362" w:rsidP="008E7AC0">
      <w:pPr>
        <w:pStyle w:val="Titre"/>
        <w:rPr>
          <w:color w:val="FF0000"/>
          <w:sz w:val="52"/>
          <w:szCs w:val="52"/>
        </w:rPr>
      </w:pPr>
      <w:r w:rsidRPr="00824C69">
        <w:rPr>
          <w:sz w:val="52"/>
          <w:szCs w:val="52"/>
          <w:lang w:val="de-DE"/>
        </w:rPr>
        <w:t>verzeihen = er verzeiht = er verzieh = er hat verziehen</w:t>
      </w:r>
      <w:r w:rsidRPr="00824C69">
        <w:rPr>
          <w:sz w:val="52"/>
          <w:szCs w:val="52"/>
        </w:rPr>
        <w:t xml:space="preserve"> = </w:t>
      </w:r>
      <w:r w:rsidRPr="00824C69">
        <w:rPr>
          <w:color w:val="FF0000"/>
          <w:sz w:val="52"/>
          <w:szCs w:val="52"/>
        </w:rPr>
        <w:t>pardonner</w:t>
      </w:r>
    </w:p>
    <w:p w14:paraId="1B119947" w14:textId="23AB9CDE" w:rsidR="00EC2362" w:rsidRPr="00824C69" w:rsidRDefault="00D8102F" w:rsidP="008E7AC0">
      <w:pPr>
        <w:pStyle w:val="Titre"/>
        <w:rPr>
          <w:sz w:val="48"/>
          <w:szCs w:val="48"/>
        </w:rPr>
      </w:pPr>
      <w:r w:rsidRPr="00824C69">
        <w:rPr>
          <w:sz w:val="48"/>
          <w:szCs w:val="48"/>
          <w:lang w:val="de-DE"/>
        </w:rPr>
        <w:t>verstehen = er versteht = er verstand = er hat verstanden</w:t>
      </w:r>
      <w:r w:rsidRPr="00824C69">
        <w:rPr>
          <w:sz w:val="48"/>
          <w:szCs w:val="48"/>
        </w:rPr>
        <w:t xml:space="preserve"> = </w:t>
      </w:r>
      <w:r w:rsidRPr="00824C69">
        <w:rPr>
          <w:color w:val="FF0000"/>
          <w:sz w:val="48"/>
          <w:szCs w:val="48"/>
        </w:rPr>
        <w:t>comprendre</w:t>
      </w:r>
    </w:p>
    <w:p w14:paraId="09ADB19D" w14:textId="0AD2B3C0" w:rsidR="00D8102F" w:rsidRPr="00824C69" w:rsidRDefault="00D8102F" w:rsidP="008E7AC0">
      <w:pPr>
        <w:pStyle w:val="Titre"/>
        <w:rPr>
          <w:color w:val="FF0000"/>
          <w:sz w:val="40"/>
          <w:szCs w:val="40"/>
        </w:rPr>
      </w:pPr>
      <w:r w:rsidRPr="00824C69">
        <w:rPr>
          <w:sz w:val="40"/>
          <w:szCs w:val="40"/>
          <w:lang w:val="de-DE"/>
        </w:rPr>
        <w:t xml:space="preserve">verschwinden = er verschwindet = </w:t>
      </w:r>
      <w:r w:rsidR="002B09F5" w:rsidRPr="00824C69">
        <w:rPr>
          <w:sz w:val="40"/>
          <w:szCs w:val="40"/>
          <w:lang w:val="de-DE"/>
        </w:rPr>
        <w:t>er verschwand = er ist verschwunden</w:t>
      </w:r>
      <w:r w:rsidR="002B09F5" w:rsidRPr="00824C69">
        <w:rPr>
          <w:sz w:val="40"/>
          <w:szCs w:val="40"/>
        </w:rPr>
        <w:t xml:space="preserve"> = </w:t>
      </w:r>
      <w:r w:rsidR="002B09F5" w:rsidRPr="00824C69">
        <w:rPr>
          <w:color w:val="FF0000"/>
          <w:sz w:val="40"/>
          <w:szCs w:val="40"/>
        </w:rPr>
        <w:t>disparaître</w:t>
      </w:r>
    </w:p>
    <w:p w14:paraId="50467C8E" w14:textId="2FDF89F6" w:rsidR="002B09F5" w:rsidRPr="00824C69" w:rsidRDefault="002B09F5" w:rsidP="008E7AC0">
      <w:pPr>
        <w:pStyle w:val="Titre"/>
        <w:rPr>
          <w:color w:val="FF0000"/>
        </w:rPr>
      </w:pPr>
      <w:r w:rsidRPr="003829C8">
        <w:rPr>
          <w:lang w:val="de-DE"/>
        </w:rPr>
        <w:t>verlieren = er verliert = er verlor</w:t>
      </w:r>
      <w:r>
        <w:t xml:space="preserve"> = </w:t>
      </w:r>
      <w:r w:rsidRPr="00824C69">
        <w:rPr>
          <w:color w:val="FF0000"/>
        </w:rPr>
        <w:t>perdre</w:t>
      </w:r>
    </w:p>
    <w:p w14:paraId="30D9D7EA" w14:textId="0EE35E9C" w:rsidR="002B09F5" w:rsidRPr="00824C69" w:rsidRDefault="002B09F5" w:rsidP="008E7AC0">
      <w:pPr>
        <w:pStyle w:val="Titre"/>
        <w:rPr>
          <w:color w:val="FF0000"/>
          <w:sz w:val="44"/>
          <w:szCs w:val="44"/>
        </w:rPr>
      </w:pPr>
      <w:r w:rsidRPr="00824C69">
        <w:rPr>
          <w:sz w:val="44"/>
          <w:szCs w:val="44"/>
          <w:lang w:val="de-DE"/>
        </w:rPr>
        <w:t>vergessen = du vergisst, er vergisst = er verga</w:t>
      </w:r>
      <w:r w:rsidR="00824C69" w:rsidRPr="00824C69">
        <w:rPr>
          <w:sz w:val="44"/>
          <w:szCs w:val="44"/>
          <w:lang w:val="de-DE"/>
        </w:rPr>
        <w:t>ß</w:t>
      </w:r>
      <w:r w:rsidRPr="00824C69">
        <w:rPr>
          <w:sz w:val="44"/>
          <w:szCs w:val="44"/>
          <w:lang w:val="de-DE"/>
        </w:rPr>
        <w:t xml:space="preserve"> = er hat vergessen</w:t>
      </w:r>
      <w:r w:rsidRPr="00824C69">
        <w:rPr>
          <w:sz w:val="44"/>
          <w:szCs w:val="44"/>
        </w:rPr>
        <w:t xml:space="preserve"> = </w:t>
      </w:r>
      <w:r w:rsidRPr="00824C69">
        <w:rPr>
          <w:color w:val="FF0000"/>
          <w:sz w:val="44"/>
          <w:szCs w:val="44"/>
        </w:rPr>
        <w:t>oublier</w:t>
      </w:r>
    </w:p>
    <w:p w14:paraId="5264642C" w14:textId="6BECCA53" w:rsidR="002B09F5" w:rsidRPr="00824C69" w:rsidRDefault="002B09F5" w:rsidP="008E7AC0">
      <w:pPr>
        <w:pStyle w:val="Titre"/>
        <w:rPr>
          <w:color w:val="FF0000"/>
          <w:sz w:val="44"/>
          <w:szCs w:val="44"/>
        </w:rPr>
      </w:pPr>
      <w:r w:rsidRPr="00824C69">
        <w:rPr>
          <w:sz w:val="44"/>
          <w:szCs w:val="44"/>
          <w:lang w:val="de-DE"/>
        </w:rPr>
        <w:t xml:space="preserve">verderben = du </w:t>
      </w:r>
      <w:r w:rsidR="003829C8" w:rsidRPr="00824C69">
        <w:rPr>
          <w:sz w:val="44"/>
          <w:szCs w:val="44"/>
          <w:lang w:val="de-DE"/>
        </w:rPr>
        <w:t>verdirbst</w:t>
      </w:r>
      <w:r w:rsidRPr="00824C69">
        <w:rPr>
          <w:sz w:val="44"/>
          <w:szCs w:val="44"/>
          <w:lang w:val="de-DE"/>
        </w:rPr>
        <w:t xml:space="preserve">, er verdirbt = er verdarb = er hat verdorben </w:t>
      </w:r>
      <w:r w:rsidRPr="00824C69">
        <w:rPr>
          <w:sz w:val="44"/>
          <w:szCs w:val="44"/>
        </w:rPr>
        <w:t xml:space="preserve">= </w:t>
      </w:r>
      <w:r w:rsidRPr="00824C69">
        <w:rPr>
          <w:color w:val="FF0000"/>
          <w:sz w:val="44"/>
          <w:szCs w:val="44"/>
        </w:rPr>
        <w:t>gâter</w:t>
      </w:r>
    </w:p>
    <w:p w14:paraId="1B27D157" w14:textId="28EDCD45" w:rsidR="002B09F5" w:rsidRPr="00824C69" w:rsidRDefault="002B09F5" w:rsidP="008E7AC0">
      <w:pPr>
        <w:pStyle w:val="Titre"/>
        <w:rPr>
          <w:color w:val="FF0000"/>
        </w:rPr>
      </w:pPr>
      <w:r w:rsidRPr="00824C69">
        <w:rPr>
          <w:lang w:val="de-DE"/>
        </w:rPr>
        <w:t xml:space="preserve">tun = tut = er tat </w:t>
      </w:r>
      <w:r w:rsidR="003829C8" w:rsidRPr="00824C69">
        <w:rPr>
          <w:lang w:val="de-DE"/>
        </w:rPr>
        <w:t>= er hat getan</w:t>
      </w:r>
      <w:r w:rsidR="003829C8">
        <w:t xml:space="preserve"> = </w:t>
      </w:r>
      <w:r w:rsidR="003829C8" w:rsidRPr="00824C69">
        <w:rPr>
          <w:color w:val="FF0000"/>
        </w:rPr>
        <w:t>faire</w:t>
      </w:r>
    </w:p>
    <w:p w14:paraId="45E8A45C" w14:textId="31F6108E" w:rsidR="003829C8" w:rsidRPr="00824C69" w:rsidRDefault="003829C8" w:rsidP="008E7AC0">
      <w:pPr>
        <w:pStyle w:val="Titre"/>
        <w:rPr>
          <w:color w:val="FF0000"/>
        </w:rPr>
      </w:pPr>
      <w:r w:rsidRPr="00824C69">
        <w:rPr>
          <w:lang w:val="de-DE"/>
        </w:rPr>
        <w:t xml:space="preserve">trinken = er trinkt = er trank = er hat getrunken </w:t>
      </w:r>
      <w:r>
        <w:t xml:space="preserve">= </w:t>
      </w:r>
      <w:r w:rsidRPr="00824C69">
        <w:rPr>
          <w:color w:val="FF0000"/>
        </w:rPr>
        <w:t>boire</w:t>
      </w:r>
    </w:p>
    <w:p w14:paraId="47E5E9C8" w14:textId="7B1903B4" w:rsidR="003829C8" w:rsidRPr="00824C69" w:rsidRDefault="003829C8" w:rsidP="008E7AC0">
      <w:pPr>
        <w:pStyle w:val="Titre"/>
        <w:rPr>
          <w:color w:val="FF0000"/>
          <w:sz w:val="48"/>
          <w:szCs w:val="48"/>
        </w:rPr>
      </w:pPr>
      <w:r w:rsidRPr="00824C69">
        <w:rPr>
          <w:sz w:val="48"/>
          <w:szCs w:val="48"/>
          <w:lang w:val="de-DE"/>
        </w:rPr>
        <w:lastRenderedPageBreak/>
        <w:t>treten = du trittst, er tritt = er trat = er ist getreten</w:t>
      </w:r>
      <w:r w:rsidRPr="00824C69">
        <w:rPr>
          <w:sz w:val="48"/>
          <w:szCs w:val="48"/>
        </w:rPr>
        <w:t xml:space="preserve"> =</w:t>
      </w:r>
      <w:r w:rsidRPr="00824C69">
        <w:rPr>
          <w:color w:val="FF0000"/>
          <w:sz w:val="48"/>
          <w:szCs w:val="48"/>
        </w:rPr>
        <w:t xml:space="preserve"> marcher, avancer</w:t>
      </w:r>
    </w:p>
    <w:p w14:paraId="2194175B" w14:textId="4BBB05CE" w:rsidR="003829C8" w:rsidRDefault="003829C8" w:rsidP="008E7AC0">
      <w:pPr>
        <w:pStyle w:val="Titre"/>
      </w:pPr>
      <w:r w:rsidRPr="00824C69">
        <w:rPr>
          <w:lang w:val="de-DE"/>
        </w:rPr>
        <w:t>treiben = er treibt = er trieb = er hat getrieben</w:t>
      </w:r>
      <w:r>
        <w:t xml:space="preserve"> = </w:t>
      </w:r>
      <w:r w:rsidRPr="00824C69">
        <w:rPr>
          <w:color w:val="FF0000"/>
        </w:rPr>
        <w:t>faire avancer</w:t>
      </w:r>
    </w:p>
    <w:p w14:paraId="60DA9942" w14:textId="7BD2318F" w:rsidR="003829C8" w:rsidRPr="00824C69" w:rsidRDefault="003829C8" w:rsidP="008E7AC0">
      <w:pPr>
        <w:pStyle w:val="Titre"/>
        <w:rPr>
          <w:color w:val="FF0000"/>
          <w:sz w:val="52"/>
          <w:szCs w:val="52"/>
        </w:rPr>
      </w:pPr>
      <w:r w:rsidRPr="00824C69">
        <w:rPr>
          <w:sz w:val="52"/>
          <w:szCs w:val="52"/>
          <w:lang w:val="de-DE"/>
        </w:rPr>
        <w:t>treffen = du triffst, er trifft = er traf = er hat getroffen</w:t>
      </w:r>
      <w:r w:rsidRPr="00824C69">
        <w:rPr>
          <w:sz w:val="52"/>
          <w:szCs w:val="52"/>
        </w:rPr>
        <w:t xml:space="preserve"> = </w:t>
      </w:r>
      <w:r w:rsidRPr="00824C69">
        <w:rPr>
          <w:color w:val="FF0000"/>
          <w:sz w:val="52"/>
          <w:szCs w:val="52"/>
        </w:rPr>
        <w:t>rencontrer</w:t>
      </w:r>
    </w:p>
    <w:p w14:paraId="49C42C77" w14:textId="3A641EB6" w:rsidR="003829C8" w:rsidRDefault="003829C8" w:rsidP="008E7AC0">
      <w:pPr>
        <w:pStyle w:val="Titre"/>
        <w:rPr>
          <w:color w:val="FF0000"/>
        </w:rPr>
      </w:pPr>
      <w:r w:rsidRPr="00824C69">
        <w:rPr>
          <w:lang w:val="de-DE"/>
        </w:rPr>
        <w:t>tragen = du trägst, er trägt = er trug = er hat getragen</w:t>
      </w:r>
      <w:r>
        <w:t xml:space="preserve"> = </w:t>
      </w:r>
      <w:r w:rsidRPr="00824C69">
        <w:rPr>
          <w:color w:val="FF0000"/>
        </w:rPr>
        <w:t>porter.</w:t>
      </w:r>
    </w:p>
    <w:p w14:paraId="2DFAF95F" w14:textId="77777777" w:rsidR="0069568B" w:rsidRPr="0069568B" w:rsidRDefault="0069568B" w:rsidP="0069568B">
      <w:pPr>
        <w:rPr>
          <w:b/>
          <w:bCs/>
          <w:sz w:val="56"/>
          <w:szCs w:val="56"/>
        </w:rPr>
      </w:pPr>
      <w:bookmarkStart w:id="0" w:name="_GoBack"/>
      <w:bookmarkEnd w:id="0"/>
    </w:p>
    <w:sectPr w:rsidR="0069568B" w:rsidRPr="0069568B" w:rsidSect="008E7AC0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DQ1MjO3sDAGEko6SsGpxcWZ+XkgBUa1ALcN6tQsAAAA"/>
  </w:docVars>
  <w:rsids>
    <w:rsidRoot w:val="00C101CF"/>
    <w:rsid w:val="00115C1F"/>
    <w:rsid w:val="002B09F5"/>
    <w:rsid w:val="002B6C79"/>
    <w:rsid w:val="003829C8"/>
    <w:rsid w:val="005B0304"/>
    <w:rsid w:val="0069568B"/>
    <w:rsid w:val="0070443F"/>
    <w:rsid w:val="00824C69"/>
    <w:rsid w:val="008E7AC0"/>
    <w:rsid w:val="008F2541"/>
    <w:rsid w:val="00A02F3F"/>
    <w:rsid w:val="00A73A62"/>
    <w:rsid w:val="00B134AE"/>
    <w:rsid w:val="00BD2746"/>
    <w:rsid w:val="00C101CF"/>
    <w:rsid w:val="00D8102F"/>
    <w:rsid w:val="00EC2362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3E1934"/>
  <w15:chartTrackingRefBased/>
  <w15:docId w15:val="{F3ED80F5-9621-43BE-9BA6-E673B9554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link w:val="TitreCar"/>
    <w:uiPriority w:val="10"/>
    <w:qFormat/>
    <w:rsid w:val="008E7AC0"/>
    <w:pPr>
      <w:contextualSpacing/>
    </w:pPr>
    <w:rPr>
      <w:rFonts w:eastAsiaTheme="majorEastAsia" w:cstheme="majorBidi"/>
      <w:b/>
      <w:color w:val="auto"/>
      <w:spacing w:val="-10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8E7AC0"/>
    <w:rPr>
      <w:rFonts w:ascii="Times New Roman" w:eastAsiaTheme="majorEastAsia" w:hAnsi="Times New Roman" w:cstheme="majorBidi"/>
      <w:b/>
      <w:spacing w:val="-10"/>
      <w:kern w:val="28"/>
      <w:sz w:val="56"/>
      <w:szCs w:val="56"/>
      <w:lang w:eastAsia="fr-FR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D25589-0276-447F-B8E8-5399DC341E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2</Pages>
  <Words>193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3</cp:revision>
  <dcterms:created xsi:type="dcterms:W3CDTF">2020-03-06T15:18:00Z</dcterms:created>
  <dcterms:modified xsi:type="dcterms:W3CDTF">2020-03-26T14:56:00Z</dcterms:modified>
</cp:coreProperties>
</file>